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25BB" w:rsidRDefault="00BD4C14">
      <w:pPr>
        <w:rPr>
          <w:color w:val="C0504D" w:themeColor="accent2"/>
          <w:lang w:val="en-GB"/>
        </w:rPr>
      </w:pPr>
      <w:r w:rsidRPr="00BD4C14">
        <w:rPr>
          <w:color w:val="C0504D" w:themeColor="accent2"/>
          <w:lang w:val="en-GB"/>
        </w:rPr>
        <w:t>1</w:t>
      </w:r>
      <w:r w:rsidRPr="00BD4C14">
        <w:rPr>
          <w:color w:val="C0504D" w:themeColor="accent2"/>
          <w:vertAlign w:val="superscript"/>
          <w:lang w:val="en-GB"/>
        </w:rPr>
        <w:t>st</w:t>
      </w:r>
      <w:r w:rsidRPr="00BD4C14">
        <w:rPr>
          <w:color w:val="C0504D" w:themeColor="accent2"/>
          <w:lang w:val="en-GB"/>
        </w:rPr>
        <w:t xml:space="preserve"> PDF......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 w:rsidRPr="00BD4C14">
        <w:rPr>
          <w:color w:val="000000" w:themeColor="text1"/>
          <w:lang w:val="en-GB"/>
        </w:rPr>
        <w:t>Normalization</w:t>
      </w:r>
    </w:p>
    <w:p w:rsidR="00BD4C14" w:rsidRDefault="00BD4C14" w:rsidP="00BD4C14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Definition</w:t>
      </w:r>
    </w:p>
    <w:p w:rsidR="00BD4C14" w:rsidRDefault="00BD4C14" w:rsidP="00BD4C14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Relations </w:t>
      </w:r>
    </w:p>
    <w:p w:rsidR="00BD4C14" w:rsidRDefault="00BD4C14" w:rsidP="00BD4C14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Anomalies in the table</w:t>
      </w:r>
    </w:p>
    <w:p w:rsidR="00BD4C14" w:rsidRDefault="00BD4C14" w:rsidP="00BD4C14">
      <w:pPr>
        <w:pStyle w:val="ListParagraph"/>
        <w:numPr>
          <w:ilvl w:val="0"/>
          <w:numId w:val="2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ypes of Normalization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1NF(Multi-Valued Attribute removal)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2NF(Partial Dependency Removal)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ypes Of Dependencies</w:t>
      </w:r>
    </w:p>
    <w:p w:rsidR="00BD4C14" w:rsidRDefault="00BD4C14" w:rsidP="00BD4C14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unctional Dependencies</w:t>
      </w:r>
    </w:p>
    <w:p w:rsidR="00BD4C14" w:rsidRDefault="00BD4C14" w:rsidP="00BD4C14">
      <w:pPr>
        <w:pStyle w:val="ListParagraph"/>
        <w:numPr>
          <w:ilvl w:val="0"/>
          <w:numId w:val="3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Keys(Primary, Candidate, Foreign )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3NF(Transitive Dependency removal)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3.5 NF or BCNF(removal of anomalies related because of multiple candidate keys)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4NF(Removal of Multi-valued Dependency)</w:t>
      </w:r>
    </w:p>
    <w:p w:rsidR="00BD4C14" w:rsidRDefault="00BD4C14" w:rsidP="00BD4C14">
      <w:pPr>
        <w:pStyle w:val="ListParagraph"/>
        <w:numPr>
          <w:ilvl w:val="0"/>
          <w:numId w:val="1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ypes of Anomalies in Tables</w:t>
      </w:r>
    </w:p>
    <w:p w:rsidR="00BD4C14" w:rsidRDefault="00BD4C14" w:rsidP="00BD4C14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Insertion</w:t>
      </w:r>
    </w:p>
    <w:p w:rsidR="00BD4C14" w:rsidRDefault="00BD4C14" w:rsidP="00BD4C14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Deletion </w:t>
      </w:r>
    </w:p>
    <w:p w:rsidR="00BD4C14" w:rsidRDefault="00BD4C14" w:rsidP="00BD4C14">
      <w:pPr>
        <w:pStyle w:val="ListParagraph"/>
        <w:numPr>
          <w:ilvl w:val="0"/>
          <w:numId w:val="4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Update </w:t>
      </w:r>
    </w:p>
    <w:p w:rsidR="00BD4C14" w:rsidRDefault="00BD4C14" w:rsidP="00BD4C14">
      <w:pPr>
        <w:rPr>
          <w:color w:val="000000" w:themeColor="text1"/>
          <w:lang w:val="en-GB"/>
        </w:rPr>
      </w:pPr>
    </w:p>
    <w:p w:rsidR="00BD4C14" w:rsidRDefault="00BD4C14" w:rsidP="00BD4C14">
      <w:p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------------------------------------------------------------------------------------------------------------------------------------------</w:t>
      </w:r>
    </w:p>
    <w:p w:rsidR="00BD4C14" w:rsidRDefault="00BD4C14" w:rsidP="00BD4C14">
      <w:pPr>
        <w:rPr>
          <w:color w:val="000000" w:themeColor="text1"/>
          <w:lang w:val="en-GB"/>
        </w:rPr>
      </w:pPr>
      <w:r w:rsidRPr="00BD4C14">
        <w:rPr>
          <w:color w:val="C0504D" w:themeColor="accent2"/>
          <w:lang w:val="en-GB"/>
        </w:rPr>
        <w:t>2PDF....</w:t>
      </w:r>
      <w:r>
        <w:rPr>
          <w:color w:val="C0504D" w:themeColor="accent2"/>
          <w:lang w:val="en-GB"/>
        </w:rPr>
        <w:br/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Database definition </w:t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Modes of storing data</w:t>
      </w:r>
    </w:p>
    <w:p w:rsidR="00BD4C14" w:rsidRDefault="00BD4C14" w:rsidP="00BD4C14">
      <w:pPr>
        <w:pStyle w:val="ListParagraph"/>
        <w:numPr>
          <w:ilvl w:val="0"/>
          <w:numId w:val="6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Hierarchical Data Model</w:t>
      </w:r>
    </w:p>
    <w:p w:rsidR="00BD4C14" w:rsidRDefault="00BD4C14" w:rsidP="00BD4C14">
      <w:pPr>
        <w:pStyle w:val="ListParagraph"/>
        <w:numPr>
          <w:ilvl w:val="0"/>
          <w:numId w:val="6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Network Data Model</w:t>
      </w:r>
    </w:p>
    <w:p w:rsidR="00BD4C14" w:rsidRDefault="00BD4C14" w:rsidP="00BD4C14">
      <w:pPr>
        <w:pStyle w:val="ListParagraph"/>
        <w:numPr>
          <w:ilvl w:val="0"/>
          <w:numId w:val="6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Relational Data Model</w:t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Normalization</w:t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Function Dependency</w:t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Partial Dependency </w:t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Transitive Dependency </w:t>
      </w:r>
    </w:p>
    <w:p w:rsidR="00BD4C14" w:rsidRDefault="00BD4C14" w:rsidP="00BD4C14">
      <w:pPr>
        <w:pStyle w:val="ListParagraph"/>
        <w:numPr>
          <w:ilvl w:val="0"/>
          <w:numId w:val="5"/>
        </w:numPr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Types of Normal Form</w:t>
      </w:r>
    </w:p>
    <w:p w:rsidR="003D4211" w:rsidRDefault="003D4211" w:rsidP="003D4211">
      <w:pPr>
        <w:ind w:left="360"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>..................................................................................................................................................................</w:t>
      </w:r>
    </w:p>
    <w:p w:rsidR="003D4211" w:rsidRDefault="003D4211" w:rsidP="003D4211">
      <w:pPr>
        <w:ind w:left="360"/>
        <w:rPr>
          <w:b/>
          <w:color w:val="000000" w:themeColor="text1"/>
          <w:lang w:val="en-GB"/>
        </w:rPr>
      </w:pPr>
      <w:r w:rsidRPr="003D4211">
        <w:rPr>
          <w:b/>
          <w:color w:val="000000" w:themeColor="text1"/>
          <w:lang w:val="en-GB"/>
        </w:rPr>
        <w:t>Extra Reference.....</w:t>
      </w:r>
    </w:p>
    <w:p w:rsidR="003D4211" w:rsidRDefault="003D4211" w:rsidP="003D4211">
      <w:pPr>
        <w:pStyle w:val="ListParagraph"/>
        <w:numPr>
          <w:ilvl w:val="0"/>
          <w:numId w:val="7"/>
        </w:numPr>
        <w:rPr>
          <w:b/>
          <w:color w:val="000000" w:themeColor="text1"/>
          <w:lang w:val="en-GB"/>
        </w:rPr>
      </w:pPr>
      <w:r w:rsidRPr="003D4211">
        <w:rPr>
          <w:b/>
          <w:color w:val="000000" w:themeColor="text1"/>
          <w:lang w:val="en-GB"/>
        </w:rPr>
        <w:t>Guru99</w:t>
      </w:r>
      <w:r>
        <w:rPr>
          <w:b/>
          <w:color w:val="000000" w:themeColor="text1"/>
          <w:lang w:val="en-GB"/>
        </w:rPr>
        <w:t>(Reference)</w:t>
      </w:r>
    </w:p>
    <w:p w:rsidR="003D4211" w:rsidRDefault="003D4211" w:rsidP="003D4211">
      <w:pPr>
        <w:pStyle w:val="ListParagraph"/>
        <w:numPr>
          <w:ilvl w:val="0"/>
          <w:numId w:val="7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Books</w:t>
      </w:r>
      <w:proofErr w:type="gramStart"/>
      <w:r>
        <w:rPr>
          <w:b/>
          <w:color w:val="000000" w:themeColor="text1"/>
          <w:lang w:val="en-GB"/>
        </w:rPr>
        <w:t>..</w:t>
      </w:r>
      <w:proofErr w:type="gramEnd"/>
    </w:p>
    <w:p w:rsidR="003D4211" w:rsidRPr="003D4211" w:rsidRDefault="003D4211" w:rsidP="003D4211">
      <w:pPr>
        <w:pStyle w:val="ListParagraph"/>
        <w:numPr>
          <w:ilvl w:val="0"/>
          <w:numId w:val="8"/>
        </w:numPr>
        <w:rPr>
          <w:color w:val="000000" w:themeColor="text1"/>
          <w:lang w:val="en-GB"/>
        </w:rPr>
      </w:pPr>
      <w:proofErr w:type="spellStart"/>
      <w:r w:rsidRPr="003D4211">
        <w:rPr>
          <w:color w:val="000000" w:themeColor="text1"/>
          <w:lang w:val="en-GB"/>
        </w:rPr>
        <w:lastRenderedPageBreak/>
        <w:t>Sql</w:t>
      </w:r>
      <w:proofErr w:type="spellEnd"/>
      <w:r w:rsidRPr="003D4211">
        <w:rPr>
          <w:color w:val="000000" w:themeColor="text1"/>
          <w:lang w:val="en-GB"/>
        </w:rPr>
        <w:t xml:space="preserve"> Basics</w:t>
      </w:r>
    </w:p>
    <w:p w:rsidR="003D4211" w:rsidRPr="003D4211" w:rsidRDefault="003D4211" w:rsidP="003D4211">
      <w:pPr>
        <w:pStyle w:val="ListParagraph"/>
        <w:numPr>
          <w:ilvl w:val="0"/>
          <w:numId w:val="8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Differentiation of commands in SQL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DL(Data Definition Language)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CL(Data Control Language)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ML(Data Manipulation Language)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TCL(Transmission Control Language)</w:t>
      </w:r>
    </w:p>
    <w:p w:rsidR="003D4211" w:rsidRDefault="003D4211" w:rsidP="003D4211">
      <w:pPr>
        <w:pStyle w:val="ListParagraph"/>
        <w:numPr>
          <w:ilvl w:val="0"/>
          <w:numId w:val="11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DL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 xml:space="preserve">Create 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rop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Alter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Truncate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Comment</w:t>
      </w:r>
    </w:p>
    <w:p w:rsidR="003D4211" w:rsidRDefault="003D4211" w:rsidP="003D4211">
      <w:pPr>
        <w:pStyle w:val="ListParagraph"/>
        <w:numPr>
          <w:ilvl w:val="0"/>
          <w:numId w:val="10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Rename</w:t>
      </w:r>
    </w:p>
    <w:p w:rsidR="003D4211" w:rsidRDefault="003D4211" w:rsidP="003D4211">
      <w:pPr>
        <w:pStyle w:val="ListParagraph"/>
        <w:numPr>
          <w:ilvl w:val="0"/>
          <w:numId w:val="11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ML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 xml:space="preserve">Insert 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 xml:space="preserve">Update 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elete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Lock</w:t>
      </w:r>
    </w:p>
    <w:p w:rsidR="003D4211" w:rsidRDefault="003D4211" w:rsidP="003D4211">
      <w:pPr>
        <w:pStyle w:val="ListParagraph"/>
        <w:numPr>
          <w:ilvl w:val="0"/>
          <w:numId w:val="11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DCL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Grant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Revoke</w:t>
      </w:r>
    </w:p>
    <w:p w:rsidR="003D4211" w:rsidRDefault="003D4211" w:rsidP="003D4211">
      <w:pPr>
        <w:pStyle w:val="ListParagraph"/>
        <w:numPr>
          <w:ilvl w:val="0"/>
          <w:numId w:val="11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TCL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Commit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Rollback</w:t>
      </w:r>
    </w:p>
    <w:p w:rsidR="003D4211" w:rsidRDefault="003D4211" w:rsidP="003D4211">
      <w:pPr>
        <w:pStyle w:val="ListParagraph"/>
        <w:numPr>
          <w:ilvl w:val="0"/>
          <w:numId w:val="12"/>
        </w:numPr>
        <w:rPr>
          <w:b/>
          <w:color w:val="000000" w:themeColor="text1"/>
          <w:lang w:val="en-GB"/>
        </w:rPr>
      </w:pPr>
      <w:proofErr w:type="spellStart"/>
      <w:r>
        <w:rPr>
          <w:b/>
          <w:color w:val="000000" w:themeColor="text1"/>
          <w:lang w:val="en-GB"/>
        </w:rPr>
        <w:t>Savepoint</w:t>
      </w:r>
      <w:proofErr w:type="spellEnd"/>
    </w:p>
    <w:p w:rsidR="003D4211" w:rsidRPr="003D4211" w:rsidRDefault="003D4211" w:rsidP="003D4211">
      <w:pPr>
        <w:rPr>
          <w:b/>
          <w:color w:val="000000" w:themeColor="text1"/>
          <w:lang w:val="en-GB"/>
        </w:rPr>
      </w:pPr>
      <w:r>
        <w:rPr>
          <w:b/>
          <w:color w:val="000000" w:themeColor="text1"/>
          <w:lang w:val="en-GB"/>
        </w:rPr>
        <w:t>----------------------------------------------------------------------------------------</w:t>
      </w:r>
      <w:r w:rsidR="001C2FEB">
        <w:rPr>
          <w:b/>
          <w:color w:val="000000" w:themeColor="text1"/>
          <w:lang w:val="en-GB"/>
        </w:rPr>
        <w:t>------------------------------------------------</w:t>
      </w:r>
    </w:p>
    <w:sectPr w:rsidR="003D4211" w:rsidRPr="003D4211" w:rsidSect="001725B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1A4B33"/>
    <w:multiLevelType w:val="hybridMultilevel"/>
    <w:tmpl w:val="420C4D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CFB0A08"/>
    <w:multiLevelType w:val="hybridMultilevel"/>
    <w:tmpl w:val="856AD3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E1F5170"/>
    <w:multiLevelType w:val="hybridMultilevel"/>
    <w:tmpl w:val="1BDAD2D4"/>
    <w:lvl w:ilvl="0" w:tplc="04090001">
      <w:start w:val="1"/>
      <w:numFmt w:val="bullet"/>
      <w:lvlText w:val=""/>
      <w:lvlJc w:val="left"/>
      <w:pPr>
        <w:ind w:left="8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2" w:hanging="360"/>
      </w:pPr>
      <w:rPr>
        <w:rFonts w:ascii="Wingdings" w:hAnsi="Wingdings" w:hint="default"/>
      </w:rPr>
    </w:lvl>
  </w:abstractNum>
  <w:abstractNum w:abstractNumId="3">
    <w:nsid w:val="28950EA2"/>
    <w:multiLevelType w:val="hybridMultilevel"/>
    <w:tmpl w:val="17C42E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B5A2C61"/>
    <w:multiLevelType w:val="hybridMultilevel"/>
    <w:tmpl w:val="716A6116"/>
    <w:lvl w:ilvl="0" w:tplc="04090001">
      <w:start w:val="1"/>
      <w:numFmt w:val="bullet"/>
      <w:lvlText w:val=""/>
      <w:lvlJc w:val="left"/>
      <w:pPr>
        <w:ind w:left="15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8" w:hanging="360"/>
      </w:pPr>
      <w:rPr>
        <w:rFonts w:ascii="Wingdings" w:hAnsi="Wingdings" w:hint="default"/>
      </w:rPr>
    </w:lvl>
  </w:abstractNum>
  <w:abstractNum w:abstractNumId="5">
    <w:nsid w:val="3ED668D7"/>
    <w:multiLevelType w:val="hybridMultilevel"/>
    <w:tmpl w:val="7D9C60A4"/>
    <w:lvl w:ilvl="0" w:tplc="306C2C8A">
      <w:start w:val="1"/>
      <w:numFmt w:val="bullet"/>
      <w:lvlText w:val="-"/>
      <w:lvlJc w:val="left"/>
      <w:pPr>
        <w:ind w:left="162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5" w:hanging="360"/>
      </w:pPr>
      <w:rPr>
        <w:rFonts w:ascii="Wingdings" w:hAnsi="Wingdings" w:hint="default"/>
      </w:rPr>
    </w:lvl>
  </w:abstractNum>
  <w:abstractNum w:abstractNumId="6">
    <w:nsid w:val="451B6B76"/>
    <w:multiLevelType w:val="hybridMultilevel"/>
    <w:tmpl w:val="0E2AA22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4CDA7B84"/>
    <w:multiLevelType w:val="hybridMultilevel"/>
    <w:tmpl w:val="C34A66F2"/>
    <w:lvl w:ilvl="0" w:tplc="A2481E60">
      <w:start w:val="1"/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>
    <w:nsid w:val="65762917"/>
    <w:multiLevelType w:val="hybridMultilevel"/>
    <w:tmpl w:val="2B56DF98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9">
    <w:nsid w:val="720452A4"/>
    <w:multiLevelType w:val="hybridMultilevel"/>
    <w:tmpl w:val="40405846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10">
    <w:nsid w:val="78A10A29"/>
    <w:multiLevelType w:val="hybridMultilevel"/>
    <w:tmpl w:val="F366358A"/>
    <w:lvl w:ilvl="0" w:tplc="04090001">
      <w:start w:val="1"/>
      <w:numFmt w:val="bullet"/>
      <w:lvlText w:val=""/>
      <w:lvlJc w:val="left"/>
      <w:pPr>
        <w:ind w:left="153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2" w:hanging="360"/>
      </w:pPr>
      <w:rPr>
        <w:rFonts w:ascii="Wingdings" w:hAnsi="Wingdings" w:hint="default"/>
      </w:rPr>
    </w:lvl>
  </w:abstractNum>
  <w:abstractNum w:abstractNumId="11">
    <w:nsid w:val="78E119E7"/>
    <w:multiLevelType w:val="hybridMultilevel"/>
    <w:tmpl w:val="DA7A2DAC"/>
    <w:lvl w:ilvl="0" w:tplc="306C2C8A">
      <w:start w:val="1"/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4"/>
  </w:num>
  <w:num w:numId="4">
    <w:abstractNumId w:val="9"/>
  </w:num>
  <w:num w:numId="5">
    <w:abstractNumId w:val="0"/>
  </w:num>
  <w:num w:numId="6">
    <w:abstractNumId w:val="10"/>
  </w:num>
  <w:num w:numId="7">
    <w:abstractNumId w:val="3"/>
  </w:num>
  <w:num w:numId="8">
    <w:abstractNumId w:val="6"/>
  </w:num>
  <w:num w:numId="9">
    <w:abstractNumId w:val="7"/>
  </w:num>
  <w:num w:numId="10">
    <w:abstractNumId w:val="11"/>
  </w:num>
  <w:num w:numId="11">
    <w:abstractNumId w:val="2"/>
  </w:num>
  <w:num w:numId="12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tzA1s7QwNzc3tjQ3NDdT0lEKTi0uzszPAykwrAUA+gdtaSwAAAA="/>
  </w:docVars>
  <w:rsids>
    <w:rsidRoot w:val="00BD4C14"/>
    <w:rsid w:val="001725BB"/>
    <w:rsid w:val="001C2FEB"/>
    <w:rsid w:val="003D4211"/>
    <w:rsid w:val="00BD4C1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725B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4C14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17</Words>
  <Characters>124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avier Prince</dc:creator>
  <cp:lastModifiedBy>Xavier Prince</cp:lastModifiedBy>
  <cp:revision>1</cp:revision>
  <dcterms:created xsi:type="dcterms:W3CDTF">2021-10-13T03:37:00Z</dcterms:created>
  <dcterms:modified xsi:type="dcterms:W3CDTF">2021-10-13T04:03:00Z</dcterms:modified>
</cp:coreProperties>
</file>